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B63" w:rsidRDefault="00BB17F8" w:rsidP="00655DF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C0EEE64" wp14:editId="16A49911">
            <wp:extent cx="2941607" cy="1397000"/>
            <wp:effectExtent l="0" t="0" r="0" b="0"/>
            <wp:docPr id="1" name="Picture 1" descr="Image result for luke 24:50-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luke 24:50-5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720" cy="1438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6350E0">
        <w:rPr>
          <w:noProof/>
        </w:rPr>
        <w:t xml:space="preserve"> </w:t>
      </w:r>
      <w:r w:rsidR="00743B63">
        <w:rPr>
          <w:noProof/>
        </w:rPr>
        <w:t xml:space="preserve"> </w:t>
      </w:r>
    </w:p>
    <w:p w:rsidR="00655DF7" w:rsidRPr="00BB17F8" w:rsidRDefault="00655DF7" w:rsidP="00655DF7">
      <w:pPr>
        <w:jc w:val="center"/>
        <w:rPr>
          <w:b/>
          <w:color w:val="833C0B" w:themeColor="accent2" w:themeShade="80"/>
          <w:u w:val="single"/>
        </w:rPr>
      </w:pPr>
      <w:r w:rsidRPr="00BB17F8">
        <w:rPr>
          <w:b/>
          <w:color w:val="833C0B" w:themeColor="accent2" w:themeShade="80"/>
          <w:u w:val="single"/>
        </w:rPr>
        <w:t xml:space="preserve">Getting More </w:t>
      </w:r>
      <w:r w:rsidR="00D71AFA" w:rsidRPr="00BB17F8">
        <w:rPr>
          <w:b/>
          <w:color w:val="833C0B" w:themeColor="accent2" w:themeShade="80"/>
          <w:u w:val="single"/>
        </w:rPr>
        <w:t>from the Message</w:t>
      </w:r>
      <w:r w:rsidR="00D71AFA" w:rsidRPr="00BB17F8">
        <w:rPr>
          <w:b/>
          <w:color w:val="833C0B" w:themeColor="accent2" w:themeShade="80"/>
        </w:rPr>
        <w:t xml:space="preserve"> – </w:t>
      </w:r>
      <w:r w:rsidR="00BB17F8" w:rsidRPr="00BB17F8">
        <w:rPr>
          <w:b/>
          <w:color w:val="833C0B" w:themeColor="accent2" w:themeShade="80"/>
        </w:rPr>
        <w:t>Luke 24:50-53</w:t>
      </w:r>
    </w:p>
    <w:p w:rsidR="00655DF7" w:rsidRPr="00BB17F8" w:rsidRDefault="00655DF7" w:rsidP="00655DF7">
      <w:pPr>
        <w:jc w:val="center"/>
        <w:rPr>
          <w:color w:val="833C0B" w:themeColor="accent2" w:themeShade="80"/>
        </w:rPr>
      </w:pPr>
      <w:r w:rsidRPr="00BB17F8">
        <w:rPr>
          <w:color w:val="833C0B" w:themeColor="accent2" w:themeShade="80"/>
        </w:rPr>
        <w:t xml:space="preserve">Community Group </w:t>
      </w:r>
      <w:r w:rsidR="00D71AFA" w:rsidRPr="00BB17F8">
        <w:rPr>
          <w:color w:val="833C0B" w:themeColor="accent2" w:themeShade="80"/>
        </w:rPr>
        <w:t xml:space="preserve">Questions – Week of </w:t>
      </w:r>
      <w:r w:rsidR="00BB17F8">
        <w:rPr>
          <w:color w:val="833C0B" w:themeColor="accent2" w:themeShade="80"/>
        </w:rPr>
        <w:t>December 2</w:t>
      </w:r>
      <w:r w:rsidR="00A62140" w:rsidRPr="00BB17F8">
        <w:rPr>
          <w:color w:val="833C0B" w:themeColor="accent2" w:themeShade="80"/>
        </w:rPr>
        <w:t>, 2018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BB17F8">
        <w:t>W</w:t>
      </w:r>
      <w:r w:rsidR="00ED1CA7">
        <w:t>hy do you think many people don’t notice</w:t>
      </w:r>
      <w:r w:rsidR="00BB17F8">
        <w:t xml:space="preserve"> the blessings they already have? 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655DF7" w:rsidRPr="00CD7372" w:rsidRDefault="00BB17F8" w:rsidP="00655DF7">
      <w:pPr>
        <w:pStyle w:val="NoSpacing"/>
        <w:numPr>
          <w:ilvl w:val="0"/>
          <w:numId w:val="1"/>
        </w:numPr>
      </w:pPr>
      <w:r>
        <w:t>What is the difference between the blessings God has for believers and those who don’t believe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845D81" w:rsidP="00CD7372">
      <w:pPr>
        <w:pStyle w:val="NoSpacing"/>
        <w:numPr>
          <w:ilvl w:val="0"/>
          <w:numId w:val="1"/>
        </w:numPr>
      </w:pPr>
      <w:r>
        <w:t>A.W. Tozer said</w:t>
      </w:r>
      <w:bookmarkStart w:id="0" w:name="_GoBack"/>
      <w:bookmarkEnd w:id="0"/>
      <w:r w:rsidR="00BB17F8">
        <w:t xml:space="preserve"> that believing that lots of activity makes a man or a woman dear to God is heresy. Do you agree or disagree? (Have you ever seen a church with too much extra activity?) </w:t>
      </w:r>
      <w:r w:rsidR="00CD7372" w:rsidRPr="001318A8">
        <w:rPr>
          <w:sz w:val="28"/>
          <w:szCs w:val="28"/>
        </w:rPr>
        <w:t>__________________________________________________________</w:t>
      </w:r>
      <w:r w:rsidR="00BC227F">
        <w:rPr>
          <w:sz w:val="28"/>
          <w:szCs w:val="28"/>
        </w:rPr>
        <w:t>_________</w:t>
      </w:r>
      <w:r w:rsidR="00DC5792">
        <w:rPr>
          <w:sz w:val="28"/>
          <w:szCs w:val="28"/>
        </w:rPr>
        <w:t>___________________________________________________________________</w:t>
      </w:r>
    </w:p>
    <w:p w:rsidR="00655DF7" w:rsidRPr="00CD7372" w:rsidRDefault="00BB17F8" w:rsidP="008406FB">
      <w:pPr>
        <w:pStyle w:val="NoSpacing"/>
        <w:numPr>
          <w:ilvl w:val="0"/>
          <w:numId w:val="1"/>
        </w:numPr>
      </w:pPr>
      <w:r>
        <w:t xml:space="preserve">What does it mean to live our lives </w:t>
      </w:r>
      <w:r w:rsidRPr="00BB17F8">
        <w:rPr>
          <w:u w:val="single"/>
        </w:rPr>
        <w:t>out</w:t>
      </w:r>
      <w:r>
        <w:t xml:space="preserve"> of God’s blessing instead of trying to </w:t>
      </w:r>
      <w:r w:rsidRPr="00BB17F8">
        <w:rPr>
          <w:u w:val="single"/>
        </w:rPr>
        <w:t>get</w:t>
      </w:r>
      <w:r>
        <w:t xml:space="preserve"> God’s blessing?</w:t>
      </w:r>
      <w:r w:rsidR="00DC5792">
        <w:t xml:space="preserve">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655DF7" w:rsidRPr="00CD7372" w:rsidRDefault="00BB17F8" w:rsidP="00655DF7">
      <w:pPr>
        <w:pStyle w:val="NoSpacing"/>
        <w:numPr>
          <w:ilvl w:val="0"/>
          <w:numId w:val="1"/>
        </w:numPr>
      </w:pPr>
      <w:r>
        <w:t>W</w:t>
      </w:r>
      <w:r w:rsidR="008E27FF">
        <w:t xml:space="preserve">hat do you think about the idea that some people </w:t>
      </w:r>
      <w:r w:rsidR="00F817C1">
        <w:t>believe</w:t>
      </w:r>
      <w:r w:rsidR="008E27FF">
        <w:t xml:space="preserve"> that God is hol</w:t>
      </w:r>
      <w:r w:rsidR="00595555">
        <w:t xml:space="preserve">ding out on them and they have to go after the blessing themselves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595555" w:rsidP="00A32C2D">
      <w:pPr>
        <w:pStyle w:val="NoSpacing"/>
        <w:numPr>
          <w:ilvl w:val="0"/>
          <w:numId w:val="1"/>
        </w:numPr>
      </w:pPr>
      <w:r>
        <w:t xml:space="preserve">Why do you think many followers of Jesus lack joy? </w:t>
      </w:r>
      <w:r w:rsidR="00CD7372" w:rsidRPr="00490C59">
        <w:rPr>
          <w:sz w:val="28"/>
          <w:szCs w:val="28"/>
        </w:rPr>
        <w:t>___________________________________________________________________</w:t>
      </w:r>
      <w:r w:rsidR="00F45C6E" w:rsidRPr="00490C59">
        <w:rPr>
          <w:sz w:val="28"/>
          <w:szCs w:val="28"/>
        </w:rPr>
        <w:t>___________________________________________________________________</w:t>
      </w:r>
    </w:p>
    <w:p w:rsidR="00490C59" w:rsidRDefault="00595555" w:rsidP="001B5AFE">
      <w:pPr>
        <w:pStyle w:val="NoSpacing"/>
        <w:numPr>
          <w:ilvl w:val="0"/>
          <w:numId w:val="1"/>
        </w:numPr>
      </w:pPr>
      <w:r>
        <w:t>What did you think when you heard about how the Lord loved you before you were even born?</w:t>
      </w:r>
    </w:p>
    <w:p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</w:p>
    <w:p w:rsidR="00655DF7" w:rsidRPr="00CD7372" w:rsidRDefault="00595555" w:rsidP="00655DF7">
      <w:pPr>
        <w:pStyle w:val="NoSpacing"/>
        <w:numPr>
          <w:ilvl w:val="0"/>
          <w:numId w:val="1"/>
        </w:numPr>
      </w:pPr>
      <w:r>
        <w:t>Many Christians are tired of the combination of the American way of lif</w:t>
      </w:r>
      <w:r w:rsidR="00722816">
        <w:t>e and the Christian way of life.</w:t>
      </w:r>
      <w:r>
        <w:t xml:space="preserve"> </w:t>
      </w:r>
      <w:r w:rsidR="00722816">
        <w:t>What</w:t>
      </w:r>
      <w:r>
        <w:t xml:space="preserve"> is your advice for them? </w:t>
      </w:r>
    </w:p>
    <w:p w:rsidR="0015341E" w:rsidRPr="001318A8" w:rsidRDefault="0015341E" w:rsidP="0015341E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</w:p>
    <w:p w:rsidR="006A65D1" w:rsidRPr="00CD7372" w:rsidRDefault="00BC227F" w:rsidP="00A32969">
      <w:pPr>
        <w:pStyle w:val="NoSpacing"/>
        <w:numPr>
          <w:ilvl w:val="0"/>
          <w:numId w:val="1"/>
        </w:numPr>
      </w:pPr>
      <w:r>
        <w:t xml:space="preserve">What was something that </w:t>
      </w:r>
      <w:r w:rsidRPr="00595555">
        <w:rPr>
          <w:u w:val="single"/>
        </w:rPr>
        <w:t xml:space="preserve">challenged </w:t>
      </w:r>
      <w:r>
        <w:t xml:space="preserve">you this week? What was something that </w:t>
      </w:r>
      <w:r w:rsidRPr="00595555">
        <w:rPr>
          <w:u w:val="single"/>
        </w:rPr>
        <w:t>encouraged</w:t>
      </w:r>
      <w:r>
        <w:t xml:space="preserve"> you?</w:t>
      </w:r>
    </w:p>
    <w:p w:rsidR="006A65D1" w:rsidRPr="001318A8" w:rsidRDefault="006A65D1" w:rsidP="006A65D1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  <w:r w:rsidR="00F45C6E" w:rsidRPr="00490C59">
        <w:rPr>
          <w:sz w:val="28"/>
          <w:szCs w:val="28"/>
        </w:rPr>
        <w:t>___________________________________________________________________</w:t>
      </w:r>
    </w:p>
    <w:p w:rsidR="00BB17F8" w:rsidRPr="00385CD7" w:rsidRDefault="00BB17F8" w:rsidP="00BB17F8">
      <w:pPr>
        <w:pStyle w:val="NoSpacing"/>
        <w:numPr>
          <w:ilvl w:val="0"/>
          <w:numId w:val="1"/>
        </w:numPr>
      </w:pPr>
      <w:r w:rsidRPr="009112C1">
        <w:t>Let’s pretend you meet someone who is c</w:t>
      </w:r>
      <w:r>
        <w:t>onsidering joining a Community G</w:t>
      </w:r>
      <w:r w:rsidRPr="009112C1">
        <w:t>roup</w:t>
      </w:r>
      <w:r>
        <w:t>, and</w:t>
      </w:r>
      <w:r w:rsidRPr="009112C1">
        <w:t xml:space="preserve"> you know they will benefit from joining. In your own words, write </w:t>
      </w:r>
      <w:r>
        <w:t xml:space="preserve">1-3 paragraphs telling </w:t>
      </w:r>
      <w:r w:rsidRPr="009112C1">
        <w:t>what being in a group has meant to you</w:t>
      </w:r>
      <w:r>
        <w:t xml:space="preserve"> and how it has helped you</w:t>
      </w:r>
      <w:r w:rsidRPr="009112C1">
        <w:t xml:space="preserve">. </w:t>
      </w:r>
      <w:r w:rsidR="00722816">
        <w:t xml:space="preserve">- </w:t>
      </w:r>
      <w:r>
        <w:t xml:space="preserve"> </w:t>
      </w:r>
      <w:r w:rsidRPr="00E95EF0">
        <w:rPr>
          <w:b/>
        </w:rPr>
        <w:t xml:space="preserve">(Use the back of the sheet.) </w:t>
      </w:r>
    </w:p>
    <w:p w:rsidR="00BB17F8" w:rsidRPr="00D936AA" w:rsidRDefault="00BB17F8" w:rsidP="00BB17F8">
      <w:pPr>
        <w:pStyle w:val="NoSpacing"/>
        <w:ind w:left="360"/>
        <w:rPr>
          <w:sz w:val="16"/>
          <w:szCs w:val="16"/>
        </w:rPr>
      </w:pPr>
    </w:p>
    <w:p w:rsidR="00BB17F8" w:rsidRPr="00E95EF0" w:rsidRDefault="00BB17F8" w:rsidP="00BB17F8">
      <w:pPr>
        <w:pStyle w:val="NoSpacing"/>
        <w:ind w:left="360"/>
        <w:rPr>
          <w:sz w:val="4"/>
          <w:szCs w:val="4"/>
        </w:rPr>
      </w:pPr>
    </w:p>
    <w:p w:rsidR="00BB17F8" w:rsidRDefault="00BB17F8" w:rsidP="00BB17F8">
      <w:pPr>
        <w:pStyle w:val="NoSpacing"/>
        <w:numPr>
          <w:ilvl w:val="0"/>
          <w:numId w:val="1"/>
        </w:numPr>
      </w:pPr>
      <w:r>
        <w:t xml:space="preserve">Was there anything </w:t>
      </w:r>
      <w:r w:rsidRPr="003B55EF">
        <w:rPr>
          <w:b/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 take away from this week’s passage? </w:t>
      </w:r>
    </w:p>
    <w:p w:rsidR="00BB17F8" w:rsidRPr="009C0C0C" w:rsidRDefault="00BB17F8" w:rsidP="00BB17F8">
      <w:pPr>
        <w:pStyle w:val="NoSpacing"/>
        <w:rPr>
          <w:sz w:val="28"/>
          <w:szCs w:val="28"/>
        </w:rPr>
      </w:pPr>
      <w:r>
        <w:t xml:space="preserve">    </w:t>
      </w:r>
      <w:r w:rsidRPr="009C0C0C">
        <w:rPr>
          <w:sz w:val="28"/>
          <w:szCs w:val="28"/>
        </w:rPr>
        <w:t>___________________________________________________________________</w:t>
      </w:r>
    </w:p>
    <w:p w:rsidR="00BB17F8" w:rsidRDefault="00BB17F8" w:rsidP="00BB17F8">
      <w:pPr>
        <w:pStyle w:val="NoSpacing"/>
        <w:numPr>
          <w:ilvl w:val="0"/>
          <w:numId w:val="1"/>
        </w:numPr>
      </w:pPr>
      <w:r>
        <w:t xml:space="preserve"> </w:t>
      </w:r>
      <w:r w:rsidRPr="00CD7372">
        <w:t xml:space="preserve">How can we pray for </w:t>
      </w:r>
      <w:r w:rsidRPr="00F721C4">
        <w:rPr>
          <w:u w:val="single"/>
        </w:rPr>
        <w:t>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3B55EF">
        <w:rPr>
          <w:b/>
          <w:sz w:val="28"/>
          <w:szCs w:val="28"/>
        </w:rPr>
        <w:t>_______________________________________</w:t>
      </w:r>
      <w:r>
        <w:rPr>
          <w:b/>
          <w:sz w:val="28"/>
          <w:szCs w:val="28"/>
        </w:rPr>
        <w:t>____________________________</w:t>
      </w:r>
    </w:p>
    <w:sectPr w:rsidR="00BB17F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8600500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jM1MDcxNjIzMzBS0lEKTi0uzszPAykwNKgFAIkaGro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75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1E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AE0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BF5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340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6B7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5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6D23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555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0E0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19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5D1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816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B63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5D81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6F0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7FF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46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DC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392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969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140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8C9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323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A63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7F8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27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78D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29E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A5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90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792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A02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8F2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1CA7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6E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7C1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1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7</cp:revision>
  <cp:lastPrinted>2018-12-01T13:56:00Z</cp:lastPrinted>
  <dcterms:created xsi:type="dcterms:W3CDTF">2018-11-30T23:00:00Z</dcterms:created>
  <dcterms:modified xsi:type="dcterms:W3CDTF">2018-12-01T14:19:00Z</dcterms:modified>
</cp:coreProperties>
</file>